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7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lex number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7"/>
    <w:bookmarkStart w:id="63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3"/>
    <w:bookmarkStart w:id="73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3"/>
    <w:bookmarkStart w:id="76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6"/>
    <w:bookmarkStart w:id="79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7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8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5-01-24T14:50:50Z</dcterms:created>
  <dcterms:modified xsi:type="dcterms:W3CDTF">2025-01-24T14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mmary">
    <vt:lpwstr>The tables in this page give a full index of every STARMAST resource.</vt:lpwstr>
  </property>
  <property fmtid="{D5CDD505-2E9C-101B-9397-08002B2CF9AE}" pid="8" name="toc-title">
    <vt:lpwstr>Table of contents</vt:lpwstr>
  </property>
</Properties>
</file>